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4846B" w14:textId="1263EE2A" w:rsidR="00732624" w:rsidRDefault="00E77E37">
      <w:r>
        <w:t>Code:</w:t>
      </w:r>
    </w:p>
    <w:p w14:paraId="6038B615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/>
          <w:spacing w:val="8"/>
        </w:rPr>
      </w:pP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a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function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,yi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 {</w:t>
      </w:r>
    </w:p>
    <w:p w14:paraId="7AAE3870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]=="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gaussian"</w:t>
      </w:r>
    </w:p>
    <w:p w14:paraId="08B827B6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]=="exact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binomial"</w:t>
      </w:r>
    </w:p>
    <w:p w14:paraId="1BD830E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breslow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binomial"</w:t>
      </w:r>
    </w:p>
    <w:p w14:paraId="4FD817A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gaussian") mdl&lt;-try(gam(formula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weights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$weights,data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family=gaussian(link="identity")))</w:t>
      </w:r>
    </w:p>
    <w:p w14:paraId="3011564A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binomial") mdl&lt;-try(gam(formula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weights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$weights,data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family=binomial(link="logit")))</w:t>
      </w:r>
    </w:p>
    <w:p w14:paraId="242813D3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poisso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) mdl&lt;-try(gam(formula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weights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$weights,data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family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poisso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link="log")))</w:t>
      </w:r>
    </w:p>
    <w:p w14:paraId="308D4F4F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gamma") mdl&lt;-try(gam(formula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weights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$weights,data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family=Gamma(link="inverse")))</w:t>
      </w:r>
    </w:p>
    <w:p w14:paraId="3828526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negbi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) mdl&lt;-try(gam(formula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weights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$weights,data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family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negbi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c(1,10), link="log")))</w:t>
      </w:r>
    </w:p>
    <w:p w14:paraId="7DED346B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return(mdl)</w:t>
      </w:r>
    </w:p>
    <w:p w14:paraId="1000DD44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}</w:t>
      </w:r>
    </w:p>
    <w:p w14:paraId="0C353ED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e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unction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,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 {</w:t>
      </w:r>
    </w:p>
    <w:p w14:paraId="71B970DC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]=="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gaussian"</w:t>
      </w:r>
    </w:p>
    <w:p w14:paraId="722B9A2F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]=="exact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binomial"</w:t>
      </w:r>
    </w:p>
    <w:p w14:paraId="0DC6FD6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breslow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binomial"</w:t>
      </w:r>
    </w:p>
    <w:p w14:paraId="25F51E48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gaussian") md&lt;-try(gee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id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wdtmp[,subjvname],corstr=gee.TYPE,family="gaussian",weights=wdtmp$weights,data=wdtmp))</w:t>
      </w:r>
    </w:p>
    <w:p w14:paraId="47978846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binomial") md&lt;-try(gee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id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wdtmp[,subjvname],corstr=gee.TYPE,family="binomial",weights=wdtmp$weights,data=wdtmp))</w:t>
      </w:r>
    </w:p>
    <w:p w14:paraId="1B53B049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poisso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) md&lt;-try(gee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id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wdtmp[,subjvname],corstr=gee.TYPE,family="poisson",weights=wdtmp$weights,data=wdtmp))</w:t>
      </w:r>
    </w:p>
    <w:p w14:paraId="749EA59A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gamma") md&lt;-try(gee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id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wdtmp[,subjvname],corstr=gee.TYPE,family="Gamma",weights=wdtmp$weights,data=wdtmp))</w:t>
      </w:r>
    </w:p>
    <w:p w14:paraId="0543F0EC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negbi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) md&lt;-try(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eeglm.nb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formula(fml),id=wdtmp[,subjvname],corstr=gee.TYPE,weights=wdtmp$weights,data=wdtmp))</w:t>
      </w:r>
    </w:p>
    <w:p w14:paraId="1A7E3779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return(md)</w:t>
      </w:r>
    </w:p>
    <w:p w14:paraId="7722D719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}</w:t>
      </w:r>
    </w:p>
    <w:p w14:paraId="0EA2D87D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unction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,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 {</w:t>
      </w:r>
    </w:p>
    <w:p w14:paraId="1857F75F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lastRenderedPageBreak/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]=="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gaussian"</w:t>
      </w:r>
    </w:p>
    <w:p w14:paraId="01B9C7B0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]=="exact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binomial"</w:t>
      </w:r>
    </w:p>
    <w:p w14:paraId="4F2E6C0D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breslow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&lt;-"binomial"</w:t>
      </w:r>
    </w:p>
    <w:p w14:paraId="42F402A5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gaussian") md&lt;-try(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family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"gaussian",weights=wdtmp$weights,data=wdtmp))</w:t>
      </w:r>
    </w:p>
    <w:p w14:paraId="26164F35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binomial") md&lt;-try(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family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"binomial",weights=wdtmp$weights,data=wdtmp))</w:t>
      </w:r>
    </w:p>
    <w:p w14:paraId="40E960DF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poisso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) md&lt;-try(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family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"poisson",weights=wdtmp$weights,data=wdtmp))</w:t>
      </w:r>
    </w:p>
    <w:p w14:paraId="543622D4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gamma") md&lt;-try(glm(formula(fml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family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"Gamma",weights=wdtmp$weights,data=wdtmp))</w:t>
      </w:r>
    </w:p>
    <w:p w14:paraId="3BE2F45C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negbi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) md&lt;-try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lm.nb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formula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,weights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$weights,data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)</w:t>
      </w:r>
    </w:p>
    <w:p w14:paraId="0CC542F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return(md)</w:t>
      </w:r>
    </w:p>
    <w:p w14:paraId="06A7CE63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}</w:t>
      </w:r>
    </w:p>
    <w:p w14:paraId="6EA563B5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et.tpval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function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,j,fmladj,opt,wd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 {</w:t>
      </w:r>
    </w:p>
    <w:p w14:paraId="59EF1C5A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 &lt;-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</w:t>
      </w:r>
      <w:proofErr w:type="spellEnd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,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vnam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j]]</w:t>
      </w:r>
    </w:p>
    <w:p w14:paraId="451F7D70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ss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seq(0.05,0.95,0.05)</w:t>
      </w:r>
    </w:p>
    <w:p w14:paraId="641C1C3C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quantile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,probs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tmp.ss,na.rm=TRUE) </w:t>
      </w:r>
    </w:p>
    <w:p w14:paraId="25740EE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rep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NA,length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ss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)</w:t>
      </w:r>
    </w:p>
    <w:p w14:paraId="706B827C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paste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vnam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,"~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,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vnam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j],"+tmp.X",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adj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6779CA74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for (k in (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1:length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ss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)) {</w:t>
      </w:r>
    </w:p>
    <w:p w14:paraId="4658A446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 &gt;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k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)*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-t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k]); wdtmp1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cbind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,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51A2ECF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if (opt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" | opt=="gee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wdtmp1);</w:t>
      </w:r>
    </w:p>
    <w:p w14:paraId="726AA4C3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if (opt=="gam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a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wdtmp1);</w:t>
      </w:r>
    </w:p>
    <w:p w14:paraId="003FBA8A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k]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logLi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27E3F09D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rm(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wdtmp1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6E927E84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}</w:t>
      </w:r>
    </w:p>
    <w:p w14:paraId="050C811F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tp1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ss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hich.ma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]</w:t>
      </w:r>
    </w:p>
    <w:p w14:paraId="4BC23CC8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tp2.min = tp1 - 0.04</w:t>
      </w:r>
    </w:p>
    <w:p w14:paraId="75A2992C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tp2.max = tp1 + 0.04</w:t>
      </w:r>
    </w:p>
    <w:p w14:paraId="79DB28FD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tp2.min&lt;0.05) {tp2.min=0.05}</w:t>
      </w:r>
    </w:p>
    <w:p w14:paraId="67C0636D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tp2.max&gt;0.95) {tp2.max=0.95}</w:t>
      </w:r>
    </w:p>
    <w:p w14:paraId="5AB32DA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pctlrang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quantile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,probs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c(tp2.min,tp2.max),na.rm=TRUE)</w:t>
      </w:r>
    </w:p>
    <w:p w14:paraId="26EA5BF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unique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gt;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pctl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[1] &amp;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pctl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2]])</w:t>
      </w:r>
    </w:p>
    <w:p w14:paraId="07D6205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while (length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&gt;5) {</w:t>
      </w:r>
    </w:p>
    <w:p w14:paraId="3CA28F4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tmp.pct3&lt;-quantile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probs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c(0,0.25,0.5,0.75,1),type=3)</w:t>
      </w:r>
    </w:p>
    <w:p w14:paraId="435E838F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3&lt;-rep(NA,3)</w:t>
      </w:r>
    </w:p>
    <w:p w14:paraId="1BE9E1B7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for (k in (2:4)) {</w:t>
      </w:r>
    </w:p>
    <w:p w14:paraId="7684D80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gt;tmp.pct3[k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)*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xTMP-tmp.pct3[k]); wdtmp1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cbind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,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615FBD36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 if (opt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" | opt=="gee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wdtmp1);</w:t>
      </w:r>
    </w:p>
    <w:p w14:paraId="30EA9D74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  if (opt=="gam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a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wdtmp1);</w:t>
      </w:r>
    </w:p>
    <w:p w14:paraId="33A7470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  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3[k-1]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logLi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335BBF5D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  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rm(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wdtmp1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61C92FFF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lastRenderedPageBreak/>
        <w:t>     }</w:t>
      </w:r>
    </w:p>
    <w:p w14:paraId="7E4321F9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in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3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hich.ma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tmp.llk3)</w:t>
      </w:r>
    </w:p>
    <w:p w14:paraId="707B5393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&gt;=tmp.pct3[tmp.min3] &amp;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=tmp.pct3[tmp.min3+2]]</w:t>
      </w:r>
    </w:p>
    <w:p w14:paraId="46423400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}</w:t>
      </w:r>
    </w:p>
    <w:p w14:paraId="74D1B8B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if (length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&gt;0) {</w:t>
      </w:r>
    </w:p>
    <w:p w14:paraId="2CA93B93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if (length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==1) {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va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=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1];} else {</w:t>
      </w:r>
    </w:p>
    <w:p w14:paraId="735F3544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rep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NA,length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)</w:t>
      </w:r>
    </w:p>
    <w:p w14:paraId="268B5AC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 for (k in (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1:length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)) {</w:t>
      </w:r>
    </w:p>
    <w:p w14:paraId="4B256B10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    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gt;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k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])*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TMP-tp.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k]); wdtmp1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cbind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dtmp,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7589338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    if (opt=="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" | opt=="gee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wdtmp1); </w:t>
      </w:r>
    </w:p>
    <w:p w14:paraId="2B8BBA4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     if (opt=="gam")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setga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wdtmp1); </w:t>
      </w:r>
    </w:p>
    <w:p w14:paraId="2A75509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    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k]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logLi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md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71A0954D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    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rm(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wdtmp1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</w:t>
      </w:r>
    </w:p>
    <w:p w14:paraId="388CA7E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  }</w:t>
      </w:r>
    </w:p>
    <w:p w14:paraId="071134CA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val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range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which.max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mp.llk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]</w:t>
      </w:r>
    </w:p>
    <w:p w14:paraId="3A22D8E3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  }</w:t>
      </w:r>
    </w:p>
    <w:p w14:paraId="65E75C7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} else 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{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val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pctlrang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[1];}</w:t>
      </w:r>
    </w:p>
    <w:p w14:paraId="77D27566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return(round(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.val,dec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);</w:t>
      </w:r>
    </w:p>
    <w:p w14:paraId="5FEED126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}</w:t>
      </w:r>
    </w:p>
    <w:p w14:paraId="67DA8BD3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</w:p>
    <w:p w14:paraId="46330281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vnam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c(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'Y1', 'Y2');</w:t>
      </w:r>
    </w:p>
    <w:p w14:paraId="2DF3FB70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ydist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c('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aussian','gaussian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'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;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 </w:t>
      </w:r>
    </w:p>
    <w:p w14:paraId="0401B2BC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xvname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&lt;-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c(</w:t>
      </w:r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'X1', 'X2');</w:t>
      </w:r>
    </w:p>
    <w:p w14:paraId="50328EDE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adj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 = "+ Z1 + Z2</w:t>
      </w:r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";</w:t>
      </w:r>
      <w:proofErr w:type="gramEnd"/>
    </w:p>
    <w:p w14:paraId="3E9FB9CF" w14:textId="0FC3836C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for </w:t>
      </w: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 in 1:2) {</w:t>
      </w:r>
    </w:p>
    <w:p w14:paraId="10A807E7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for (j in 1:2) {</w:t>
      </w:r>
    </w:p>
    <w:p w14:paraId="1943EA4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   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tpij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 &lt;- </w:t>
      </w:r>
      <w:proofErr w:type="spellStart"/>
      <w:proofErr w:type="gram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et.tpval</w:t>
      </w:r>
      <w:proofErr w:type="spellEnd"/>
      <w:proofErr w:type="gram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(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i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, j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fmladj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, '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glm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 xml:space="preserve">', </w:t>
      </w:r>
      <w:proofErr w:type="spellStart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mydata</w:t>
      </w:r>
      <w:proofErr w:type="spellEnd"/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);</w:t>
      </w:r>
    </w:p>
    <w:p w14:paraId="5D7EA870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  }</w:t>
      </w:r>
    </w:p>
    <w:p w14:paraId="5F10AEF2" w14:textId="77777777" w:rsidR="00E77E37" w:rsidRDefault="00E77E37" w:rsidP="00E77E37">
      <w:pPr>
        <w:pStyle w:val="a3"/>
        <w:shd w:val="clear" w:color="auto" w:fill="FFFFFF"/>
        <w:spacing w:before="0" w:beforeAutospacing="0" w:after="0" w:afterAutospacing="0"/>
        <w:jc w:val="both"/>
        <w:rPr>
          <w:rFonts w:ascii="Microsoft YaHei UI" w:eastAsia="Microsoft YaHei UI" w:hAnsi="Microsoft YaHei UI" w:hint="eastAsia"/>
          <w:spacing w:val="8"/>
        </w:rPr>
      </w:pPr>
      <w:r>
        <w:rPr>
          <w:rFonts w:ascii="Microsoft YaHei UI" w:eastAsia="Microsoft YaHei UI" w:hAnsi="Microsoft YaHei UI" w:hint="eastAsia"/>
          <w:spacing w:val="8"/>
          <w:sz w:val="18"/>
          <w:szCs w:val="18"/>
        </w:rPr>
        <w:t>}  </w:t>
      </w:r>
    </w:p>
    <w:p w14:paraId="79DEAC27" w14:textId="77777777" w:rsidR="00E77E37" w:rsidRDefault="00E77E37">
      <w:pPr>
        <w:rPr>
          <w:rFonts w:hint="eastAsia"/>
        </w:rPr>
      </w:pPr>
    </w:p>
    <w:sectPr w:rsidR="00E77E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AAkkYmBgamBko6SsGpxcWZ+XkgBUa1AABYslosAAAA"/>
  </w:docVars>
  <w:rsids>
    <w:rsidRoot w:val="00686523"/>
    <w:rsid w:val="00686523"/>
    <w:rsid w:val="00732624"/>
    <w:rsid w:val="00B842E3"/>
    <w:rsid w:val="00E77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7315DD"/>
  <w14:defaultImageDpi w14:val="32767"/>
  <w15:chartTrackingRefBased/>
  <w15:docId w15:val="{1402E9CD-C1A0-4F96-ACC7-64DE14D2D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gecontents">
    <w:name w:val="pagecontents"/>
    <w:basedOn w:val="a"/>
    <w:rsid w:val="00B842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E77E3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2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73</Words>
  <Characters>3837</Characters>
  <Application>Microsoft Office Word</Application>
  <DocSecurity>0</DocSecurity>
  <Lines>31</Lines>
  <Paragraphs>9</Paragraphs>
  <ScaleCrop>false</ScaleCrop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智健</dc:creator>
  <cp:keywords/>
  <dc:description/>
  <cp:lastModifiedBy>吴 智健</cp:lastModifiedBy>
  <cp:revision>3</cp:revision>
  <dcterms:created xsi:type="dcterms:W3CDTF">2023-04-18T11:13:00Z</dcterms:created>
  <dcterms:modified xsi:type="dcterms:W3CDTF">2023-04-20T02:47:00Z</dcterms:modified>
</cp:coreProperties>
</file>